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E60344" w:rsidRDefault="006B2663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2" name="Picture 2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6DBA5379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  <w:r w:rsidR="006B2663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3B3EA7DB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6B2663">
              <w:rPr>
                <w:b/>
                <w:sz w:val="24"/>
                <w:szCs w:val="30"/>
                <w:lang w:bidi="as-IN"/>
              </w:rPr>
              <w:t>06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0BC5438F" w:rsidR="0084237A" w:rsidRPr="005E5E8E" w:rsidRDefault="006B2663" w:rsidP="00A41C51">
            <w:pPr>
              <w:jc w:val="center"/>
              <w:rPr>
                <w:b/>
              </w:rPr>
            </w:pPr>
            <w:r w:rsidRPr="002C572E">
              <w:rPr>
                <w:rFonts w:ascii="Arial" w:hAnsi="Arial" w:cs="Arial"/>
                <w:b/>
                <w:bCs/>
                <w:lang w:val="en-US"/>
              </w:rPr>
              <w:t>Slopes and Retaining Structures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6B2663" w:rsidRPr="00E60344" w14:paraId="25E002E9" w14:textId="77777777" w:rsidTr="004E2C63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6B2663" w:rsidRPr="00E60344" w:rsidRDefault="006B266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6B2663" w:rsidRPr="00E60344" w:rsidRDefault="006B266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3AADE98D" w14:textId="77777777" w:rsidR="006B2663" w:rsidRPr="006B2663" w:rsidRDefault="006B2663" w:rsidP="006B266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bCs/>
                <w:sz w:val="24"/>
                <w:szCs w:val="32"/>
              </w:rPr>
            </w:pPr>
            <w:r w:rsidRPr="006B2663">
              <w:rPr>
                <w:rFonts w:ascii="Times New Roman" w:hAnsi="Times New Roman" w:cs="Times New Roman"/>
                <w:bCs/>
                <w:sz w:val="24"/>
                <w:szCs w:val="32"/>
              </w:rPr>
              <w:t>To impart knowledge on investigation, analysis, design, and stabilization of slopes.</w:t>
            </w:r>
          </w:p>
          <w:p w14:paraId="4B543BA4" w14:textId="72DC9ADC" w:rsidR="006B2663" w:rsidRPr="006B2663" w:rsidRDefault="006B2663" w:rsidP="006B2663">
            <w:pPr>
              <w:pStyle w:val="ListParagraph"/>
              <w:numPr>
                <w:ilvl w:val="0"/>
                <w:numId w:val="17"/>
              </w:numPr>
              <w:spacing w:line="360" w:lineRule="auto"/>
              <w:jc w:val="both"/>
              <w:rPr>
                <w:rFonts w:eastAsia="Times New Roman"/>
                <w:bCs/>
              </w:rPr>
            </w:pPr>
            <w:r w:rsidRPr="006B2663">
              <w:rPr>
                <w:rFonts w:ascii="Times New Roman" w:hAnsi="Times New Roman" w:cs="Times New Roman"/>
                <w:bCs/>
                <w:sz w:val="24"/>
                <w:szCs w:val="32"/>
              </w:rPr>
              <w:t>To learn basic concepts of analysing stability of slopes; seepage; design of different types of retaining structures.</w:t>
            </w:r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6B2663" w:rsidRPr="005E5E8E" w:rsidRDefault="006B2663" w:rsidP="005E5E8E">
            <w:pPr>
              <w:jc w:val="center"/>
              <w:rPr>
                <w:bCs/>
              </w:rPr>
            </w:pPr>
            <w:r w:rsidRPr="005E5E8E">
              <w:rPr>
                <w:bCs/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6B2663" w:rsidRPr="005E5E8E" w:rsidRDefault="006B2663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7EAF69AC" w:rsidR="006B2663" w:rsidRPr="006B2663" w:rsidRDefault="006B2663" w:rsidP="005E5E8E">
            <w:pPr>
              <w:jc w:val="both"/>
              <w:rPr>
                <w:rFonts w:eastAsia="Times New Roman"/>
                <w:bCs/>
                <w:szCs w:val="28"/>
              </w:rPr>
            </w:pPr>
            <w:r w:rsidRPr="006B2663">
              <w:rPr>
                <w:bCs/>
                <w:color w:val="000000" w:themeColor="text1"/>
                <w:szCs w:val="28"/>
              </w:rPr>
              <w:t>Able to Gain knowledge about the purpose of computing slope stability and understand the basic concepts of various slope stability analysis procedures.</w:t>
            </w:r>
          </w:p>
        </w:tc>
      </w:tr>
      <w:tr w:rsidR="006B2663" w:rsidRPr="00E60344" w14:paraId="08B5CD97" w14:textId="77777777" w:rsidTr="004E2C63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6B2663" w:rsidRPr="00E60344" w:rsidRDefault="006B2663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6B2663" w:rsidRPr="005E5E8E" w:rsidRDefault="006B2663" w:rsidP="005E5E8E">
            <w:pPr>
              <w:pStyle w:val="NoSpacing"/>
              <w:jc w:val="both"/>
              <w:rPr>
                <w:rFonts w:eastAsia="Times New Roman"/>
                <w:bCs/>
                <w:sz w:val="22"/>
                <w:szCs w:val="22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6B2663" w:rsidRPr="005E5E8E" w:rsidRDefault="006B2663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05E01325" w:rsidR="006B2663" w:rsidRPr="006B2663" w:rsidRDefault="006B2663" w:rsidP="005E5E8E">
            <w:pPr>
              <w:jc w:val="both"/>
              <w:rPr>
                <w:rFonts w:eastAsia="Times New Roman"/>
                <w:bCs/>
                <w:szCs w:val="28"/>
              </w:rPr>
            </w:pPr>
            <w:r w:rsidRPr="006B2663">
              <w:rPr>
                <w:bCs/>
                <w:color w:val="000000" w:themeColor="text1"/>
                <w:szCs w:val="28"/>
              </w:rPr>
              <w:t xml:space="preserve">Able to estimate seepage through dam sections and foundations </w:t>
            </w:r>
          </w:p>
        </w:tc>
      </w:tr>
      <w:tr w:rsidR="006B2663" w:rsidRPr="00E60344" w14:paraId="7AFEE6CA" w14:textId="77777777" w:rsidTr="00E60344">
        <w:trPr>
          <w:trHeight w:val="953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6B2663" w:rsidRPr="00E60344" w:rsidRDefault="006B2663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6B2663" w:rsidRPr="005E5E8E" w:rsidRDefault="006B2663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5C14AFE6" w:rsidR="006B2663" w:rsidRPr="006B2663" w:rsidRDefault="006B2663" w:rsidP="005E5E8E">
            <w:pPr>
              <w:jc w:val="both"/>
              <w:rPr>
                <w:bCs/>
                <w:szCs w:val="28"/>
              </w:rPr>
            </w:pPr>
            <w:r w:rsidRPr="006B2663">
              <w:rPr>
                <w:bCs/>
                <w:color w:val="000000" w:themeColor="text1"/>
                <w:szCs w:val="28"/>
              </w:rPr>
              <w:t>Able to Identify the basic design requirements and causes of failures of dams, distinguish foundation types and the different fill materials</w:t>
            </w:r>
          </w:p>
        </w:tc>
      </w:tr>
      <w:tr w:rsidR="006B2663" w:rsidRPr="00E60344" w14:paraId="2669D6F1" w14:textId="77777777" w:rsidTr="004E2C63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6B2663" w:rsidRPr="00E60344" w:rsidRDefault="006B2663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6B2663" w:rsidRPr="005E5E8E" w:rsidRDefault="006B2663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2494AD50" w:rsidR="006B2663" w:rsidRPr="006B2663" w:rsidRDefault="006B2663" w:rsidP="005E5E8E">
            <w:pPr>
              <w:jc w:val="both"/>
              <w:rPr>
                <w:rFonts w:eastAsia="Times New Roman"/>
                <w:bCs/>
                <w:szCs w:val="28"/>
              </w:rPr>
            </w:pPr>
            <w:r w:rsidRPr="006B2663">
              <w:rPr>
                <w:bCs/>
                <w:color w:val="000000" w:themeColor="text1"/>
                <w:szCs w:val="28"/>
              </w:rPr>
              <w:t xml:space="preserve">Able to understand the Earth pressure theories, concepts on rigid and flexible </w:t>
            </w:r>
            <w:r w:rsidRPr="006B2663">
              <w:rPr>
                <w:bCs/>
                <w:color w:val="000000" w:themeColor="text1"/>
                <w:szCs w:val="28"/>
                <w:lang w:val="en-US"/>
              </w:rPr>
              <w:t>retaining structures, bulkheads</w:t>
            </w:r>
          </w:p>
        </w:tc>
      </w:tr>
      <w:tr w:rsidR="006B2663" w:rsidRPr="00E60344" w14:paraId="335C53B2" w14:textId="77777777" w:rsidTr="004E2C63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6B2663" w:rsidRPr="00E60344" w:rsidRDefault="006B2663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6B2663" w:rsidRPr="005E5E8E" w:rsidRDefault="006B2663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1E2E70D7" w14:textId="5303FBAC" w:rsidR="006B2663" w:rsidRPr="005E5E8E" w:rsidRDefault="006B2663" w:rsidP="005E5E8E">
            <w:pPr>
              <w:jc w:val="both"/>
              <w:rPr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2CCDE362" w14:textId="77777777" w:rsidR="006B2663" w:rsidRPr="006B2663" w:rsidRDefault="006B2663" w:rsidP="006B1D42">
            <w:pPr>
              <w:rPr>
                <w:bCs/>
                <w:color w:val="000000" w:themeColor="text1"/>
                <w:szCs w:val="28"/>
                <w:lang w:val="en-US"/>
              </w:rPr>
            </w:pPr>
            <w:r w:rsidRPr="006B2663">
              <w:rPr>
                <w:bCs/>
                <w:color w:val="000000" w:themeColor="text1"/>
                <w:szCs w:val="28"/>
              </w:rPr>
              <w:t xml:space="preserve">Able to understand the concepts and design the </w:t>
            </w:r>
            <w:r w:rsidRPr="006B2663">
              <w:rPr>
                <w:bCs/>
                <w:color w:val="000000" w:themeColor="text1"/>
                <w:szCs w:val="28"/>
                <w:lang w:val="en-US"/>
              </w:rPr>
              <w:t>Reinforced soil walls/slopes</w:t>
            </w:r>
          </w:p>
          <w:p w14:paraId="76ABAEC3" w14:textId="76C98A5C" w:rsidR="006B2663" w:rsidRPr="006B2663" w:rsidRDefault="006B2663" w:rsidP="005E5E8E">
            <w:pPr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  <w:szCs w:val="28"/>
              </w:rPr>
            </w:pP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6B2663" w:rsidRPr="00E60344" w14:paraId="327C4F17" w14:textId="77777777" w:rsidTr="00A54C2B">
        <w:trPr>
          <w:trHeight w:val="882"/>
          <w:jc w:val="center"/>
        </w:trPr>
        <w:tc>
          <w:tcPr>
            <w:tcW w:w="185" w:type="pct"/>
            <w:vAlign w:val="center"/>
          </w:tcPr>
          <w:p w14:paraId="369326FF" w14:textId="43A38750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t>I</w:t>
            </w:r>
          </w:p>
        </w:tc>
        <w:tc>
          <w:tcPr>
            <w:tcW w:w="3893" w:type="pct"/>
            <w:gridSpan w:val="11"/>
            <w:vAlign w:val="center"/>
          </w:tcPr>
          <w:p w14:paraId="3057201F" w14:textId="77777777" w:rsidR="006B2663" w:rsidRPr="006B2663" w:rsidRDefault="006B2663" w:rsidP="006B1D42">
            <w:pPr>
              <w:rPr>
                <w:b/>
                <w:lang w:val="en-US"/>
              </w:rPr>
            </w:pPr>
            <w:r w:rsidRPr="006B2663">
              <w:rPr>
                <w:b/>
                <w:lang w:val="en-US"/>
              </w:rPr>
              <w:t>Slope stability</w:t>
            </w:r>
          </w:p>
          <w:p w14:paraId="66A00BA1" w14:textId="197800D5" w:rsidR="006B2663" w:rsidRPr="006B2663" w:rsidRDefault="006B2663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6B2663">
              <w:rPr>
                <w:bCs/>
                <w:lang w:val="en-US"/>
              </w:rPr>
              <w:t>Infinite slopes; finite height slopes – Swedish method, Bishop’s simplified method and other limit equilibrium methods; Stability charts; conditions of analysis – steady state, end of construction and sudden draw down; earthquake effects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33620E76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rPr>
                <w:b/>
              </w:rPr>
              <w:t>08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2A5547DA" w:rsidR="006B2663" w:rsidRPr="006B2663" w:rsidRDefault="006B2663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6B2663">
              <w:rPr>
                <w:b/>
              </w:rPr>
              <w:t>CO1</w:t>
            </w:r>
          </w:p>
        </w:tc>
      </w:tr>
      <w:tr w:rsidR="006B2663" w:rsidRPr="00E60344" w14:paraId="5EE69228" w14:textId="77777777" w:rsidTr="00A54C2B">
        <w:trPr>
          <w:trHeight w:val="541"/>
          <w:jc w:val="center"/>
        </w:trPr>
        <w:tc>
          <w:tcPr>
            <w:tcW w:w="185" w:type="pct"/>
            <w:vAlign w:val="center"/>
          </w:tcPr>
          <w:p w14:paraId="21D8DA57" w14:textId="6595F362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t>II</w:t>
            </w:r>
          </w:p>
        </w:tc>
        <w:tc>
          <w:tcPr>
            <w:tcW w:w="3893" w:type="pct"/>
            <w:gridSpan w:val="11"/>
          </w:tcPr>
          <w:p w14:paraId="50439D74" w14:textId="77777777" w:rsidR="006B2663" w:rsidRPr="006B2663" w:rsidRDefault="006B2663" w:rsidP="006B1D42">
            <w:pPr>
              <w:rPr>
                <w:b/>
                <w:lang w:val="en-US"/>
              </w:rPr>
            </w:pPr>
            <w:r w:rsidRPr="006B2663">
              <w:rPr>
                <w:b/>
                <w:lang w:val="en-US"/>
              </w:rPr>
              <w:t>Seepage</w:t>
            </w:r>
          </w:p>
          <w:p w14:paraId="18117CC8" w14:textId="4CFC444E" w:rsidR="006B2663" w:rsidRPr="006B2663" w:rsidRDefault="006B2663" w:rsidP="008024A1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6B2663">
              <w:rPr>
                <w:bCs/>
                <w:lang w:val="en-US"/>
              </w:rPr>
              <w:t xml:space="preserve">Flow-net in isotropic, anisotropic, and layered media; entrance-exit conditions; determination of phreatic line. 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049F4BF0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rPr>
                <w:b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3EDB0A62" w:rsidR="006B2663" w:rsidRPr="006B2663" w:rsidRDefault="006B2663" w:rsidP="006B2663">
            <w:pPr>
              <w:jc w:val="center"/>
              <w:rPr>
                <w:b/>
              </w:rPr>
            </w:pPr>
            <w:r w:rsidRPr="006B2663">
              <w:rPr>
                <w:b/>
              </w:rPr>
              <w:t>CO2</w:t>
            </w:r>
          </w:p>
        </w:tc>
      </w:tr>
      <w:tr w:rsidR="006B2663" w:rsidRPr="00E60344" w14:paraId="13A95164" w14:textId="77777777" w:rsidTr="006B2663">
        <w:trPr>
          <w:trHeight w:val="746"/>
          <w:jc w:val="center"/>
        </w:trPr>
        <w:tc>
          <w:tcPr>
            <w:tcW w:w="185" w:type="pct"/>
            <w:vAlign w:val="center"/>
          </w:tcPr>
          <w:p w14:paraId="4F0621F5" w14:textId="10DE36B1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t>III</w:t>
            </w:r>
          </w:p>
        </w:tc>
        <w:tc>
          <w:tcPr>
            <w:tcW w:w="3893" w:type="pct"/>
            <w:gridSpan w:val="11"/>
            <w:vAlign w:val="center"/>
          </w:tcPr>
          <w:p w14:paraId="618FDAF4" w14:textId="77777777" w:rsidR="006B2663" w:rsidRPr="006B2663" w:rsidRDefault="006B2663" w:rsidP="006B1D42">
            <w:pPr>
              <w:jc w:val="both"/>
              <w:rPr>
                <w:b/>
                <w:lang w:val="en-US"/>
              </w:rPr>
            </w:pPr>
            <w:r w:rsidRPr="006B2663">
              <w:rPr>
                <w:b/>
                <w:lang w:val="en-US"/>
              </w:rPr>
              <w:t>Earth Dams</w:t>
            </w:r>
          </w:p>
          <w:p w14:paraId="08EC46F2" w14:textId="66CFB5BA" w:rsidR="006B2663" w:rsidRPr="006B2663" w:rsidRDefault="006B2663" w:rsidP="00E60344">
            <w:pPr>
              <w:rPr>
                <w:rFonts w:eastAsia="Times New Roman"/>
                <w:sz w:val="24"/>
                <w:szCs w:val="24"/>
              </w:rPr>
            </w:pPr>
            <w:r w:rsidRPr="006B2663">
              <w:rPr>
                <w:bCs/>
                <w:lang w:val="en-US"/>
              </w:rPr>
              <w:t>Introduction, factors influencing design, design of components, construction, instrumentation. Road and rail embankments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26D39D9A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rPr>
                <w:b/>
              </w:rPr>
              <w:t>07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4CC86517" w:rsidR="006B2663" w:rsidRPr="006B2663" w:rsidRDefault="006B2663" w:rsidP="006B2663">
            <w:pPr>
              <w:jc w:val="center"/>
              <w:rPr>
                <w:b/>
              </w:rPr>
            </w:pPr>
            <w:r w:rsidRPr="006B2663">
              <w:rPr>
                <w:b/>
              </w:rPr>
              <w:t>CO3</w:t>
            </w:r>
          </w:p>
        </w:tc>
      </w:tr>
      <w:tr w:rsidR="006B2663" w:rsidRPr="00E60344" w14:paraId="1E12FFC7" w14:textId="77777777" w:rsidTr="006B2663">
        <w:trPr>
          <w:trHeight w:val="1160"/>
          <w:jc w:val="center"/>
        </w:trPr>
        <w:tc>
          <w:tcPr>
            <w:tcW w:w="185" w:type="pct"/>
            <w:vAlign w:val="center"/>
          </w:tcPr>
          <w:p w14:paraId="33E7B7FE" w14:textId="67B23A58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t>IV</w:t>
            </w:r>
          </w:p>
        </w:tc>
        <w:tc>
          <w:tcPr>
            <w:tcW w:w="3893" w:type="pct"/>
            <w:gridSpan w:val="11"/>
            <w:vAlign w:val="center"/>
          </w:tcPr>
          <w:p w14:paraId="1A649B96" w14:textId="77777777" w:rsidR="006B2663" w:rsidRPr="006B2663" w:rsidRDefault="006B2663" w:rsidP="006B1D42">
            <w:pPr>
              <w:rPr>
                <w:b/>
                <w:lang w:val="en-US"/>
              </w:rPr>
            </w:pPr>
            <w:r w:rsidRPr="006B2663">
              <w:rPr>
                <w:b/>
                <w:lang w:val="en-US"/>
              </w:rPr>
              <w:t>Earth Pressure</w:t>
            </w:r>
          </w:p>
          <w:p w14:paraId="65E30BE3" w14:textId="20B177A6" w:rsidR="006B2663" w:rsidRPr="006B2663" w:rsidRDefault="006B2663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6B2663">
              <w:rPr>
                <w:bCs/>
                <w:lang w:val="en-US"/>
              </w:rPr>
              <w:t xml:space="preserve">Types; </w:t>
            </w:r>
            <w:proofErr w:type="spellStart"/>
            <w:r w:rsidRPr="006B2663">
              <w:rPr>
                <w:bCs/>
                <w:lang w:val="en-US"/>
              </w:rPr>
              <w:t>Rankine’s</w:t>
            </w:r>
            <w:proofErr w:type="spellEnd"/>
            <w:r w:rsidRPr="006B2663">
              <w:rPr>
                <w:bCs/>
                <w:lang w:val="en-US"/>
              </w:rPr>
              <w:t xml:space="preserve"> theory and Coulomb’s theory; Effects due to wall friction; Graphical methods; Earthquake effects. Rigid retaining structures: Types; stability analysis. Flexible retaining structures: Types; material; cantilever sheet piles; anchored bulkheads–methods of analysis, moment reduction factors; anchorage.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09F3655C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rPr>
                <w:b/>
              </w:rPr>
              <w:t>08</w:t>
            </w:r>
          </w:p>
        </w:tc>
        <w:tc>
          <w:tcPr>
            <w:tcW w:w="490" w:type="pct"/>
            <w:gridSpan w:val="2"/>
            <w:vAlign w:val="center"/>
          </w:tcPr>
          <w:p w14:paraId="59842E0C" w14:textId="77777777" w:rsidR="006B2663" w:rsidRPr="006B2663" w:rsidRDefault="006B2663" w:rsidP="006B1D42">
            <w:pPr>
              <w:jc w:val="center"/>
              <w:rPr>
                <w:b/>
              </w:rPr>
            </w:pPr>
            <w:r w:rsidRPr="006B2663">
              <w:rPr>
                <w:b/>
              </w:rPr>
              <w:t>CO4</w:t>
            </w:r>
          </w:p>
          <w:p w14:paraId="48527302" w14:textId="572D1738" w:rsidR="006B2663" w:rsidRPr="006B2663" w:rsidRDefault="006B2663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6B2663" w:rsidRPr="00E60344" w14:paraId="666794E2" w14:textId="77777777" w:rsidTr="00114BA7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4DA6383E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t>V</w:t>
            </w:r>
          </w:p>
        </w:tc>
        <w:tc>
          <w:tcPr>
            <w:tcW w:w="3893" w:type="pct"/>
            <w:gridSpan w:val="11"/>
          </w:tcPr>
          <w:p w14:paraId="30B70036" w14:textId="77777777" w:rsidR="006B2663" w:rsidRPr="006B2663" w:rsidRDefault="006B2663" w:rsidP="006B1D42">
            <w:pPr>
              <w:rPr>
                <w:b/>
                <w:lang w:val="en-US"/>
              </w:rPr>
            </w:pPr>
            <w:r w:rsidRPr="006B2663">
              <w:rPr>
                <w:b/>
                <w:lang w:val="en-US"/>
              </w:rPr>
              <w:t>Reinforced soil walls</w:t>
            </w:r>
          </w:p>
          <w:p w14:paraId="4CE6D3DD" w14:textId="778FE0D2" w:rsidR="006B2663" w:rsidRPr="006B2663" w:rsidRDefault="006B2663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6B2663">
              <w:rPr>
                <w:bCs/>
                <w:lang w:val="en-US"/>
              </w:rPr>
              <w:t>Elements and stability. Soil arching. Braced excavation: Pressure distribution in sands and clays; bottom heave, Reinforced slopes. Soil nailing; Gabions.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4957AF02" w:rsidR="006B2663" w:rsidRPr="006B2663" w:rsidRDefault="006B2663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6B2663">
              <w:rPr>
                <w:b/>
              </w:rPr>
              <w:t>07</w:t>
            </w:r>
          </w:p>
        </w:tc>
        <w:tc>
          <w:tcPr>
            <w:tcW w:w="490" w:type="pct"/>
            <w:gridSpan w:val="2"/>
            <w:vAlign w:val="center"/>
          </w:tcPr>
          <w:p w14:paraId="042A50BA" w14:textId="48A3BE4D" w:rsidR="006B2663" w:rsidRPr="006B2663" w:rsidRDefault="006B2663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6B2663">
              <w:rPr>
                <w:b/>
              </w:rPr>
              <w:t>CO5</w:t>
            </w:r>
          </w:p>
        </w:tc>
      </w:tr>
      <w:tr w:rsidR="005E5E8E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5E5E8E" w:rsidRPr="00E60344" w:rsidRDefault="005E5E8E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6B2663" w:rsidRPr="00E60344" w14:paraId="1C0F4C2F" w14:textId="77777777" w:rsidTr="006E6209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14696AD" w14:textId="7B6FB328" w:rsidR="006B2663" w:rsidRPr="006B2663" w:rsidRDefault="006B2663" w:rsidP="006B2663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6B2663">
              <w:rPr>
                <w:rFonts w:ascii="Arial" w:hAnsi="Arial" w:cs="Arial"/>
                <w:bCs/>
                <w:lang w:val="en-US"/>
              </w:rPr>
              <w:t>Abramson, L. W., Lee, T. S., Sharma, S., and Boyce, G. M. (1996). Slope Stability and Stabilization Methods, John Wiley &amp; Sons, New York.</w:t>
            </w:r>
          </w:p>
        </w:tc>
      </w:tr>
      <w:tr w:rsidR="006B2663" w:rsidRPr="00E60344" w14:paraId="71419EC5" w14:textId="77777777" w:rsidTr="006E6209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C818E6C" w14:textId="77ABDD69" w:rsidR="006B2663" w:rsidRPr="006B2663" w:rsidRDefault="006B2663" w:rsidP="006B2663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</w:rPr>
            </w:pPr>
            <w:r w:rsidRPr="006B2663">
              <w:rPr>
                <w:rFonts w:ascii="Arial" w:hAnsi="Arial" w:cs="Arial"/>
              </w:rPr>
              <w:t>Anderson, M.G., and Richards, K.S., Slope Stability, John Wiley, 1987.</w:t>
            </w:r>
          </w:p>
        </w:tc>
      </w:tr>
      <w:tr w:rsidR="006B2663" w:rsidRPr="00E60344" w14:paraId="4433EE3C" w14:textId="77777777" w:rsidTr="0052534A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09DED23C" w14:textId="5FA6B828" w:rsidR="006B2663" w:rsidRPr="006B2663" w:rsidRDefault="006B2663" w:rsidP="006B2663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B2663">
              <w:rPr>
                <w:rFonts w:ascii="Arial" w:hAnsi="Arial" w:cs="Arial"/>
              </w:rPr>
              <w:t>Atkinson, J.H., Foundations and Slopes, McGraw Hill, 1981.</w:t>
            </w:r>
          </w:p>
        </w:tc>
      </w:tr>
      <w:tr w:rsidR="006B2663" w:rsidRPr="00E60344" w14:paraId="1CD90F10" w14:textId="77777777" w:rsidTr="0052534A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41F2DB6F" w14:textId="372362C4" w:rsidR="006B2663" w:rsidRPr="006B2663" w:rsidRDefault="006B2663" w:rsidP="006B2663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6B2663">
              <w:rPr>
                <w:rFonts w:ascii="Arial" w:hAnsi="Arial" w:cs="Arial"/>
                <w:iCs/>
                <w:lang w:val="en-US"/>
              </w:rPr>
              <w:t>Gulati</w:t>
            </w:r>
            <w:proofErr w:type="spellEnd"/>
            <w:r w:rsidRPr="006B2663">
              <w:rPr>
                <w:rFonts w:ascii="Arial" w:hAnsi="Arial" w:cs="Arial"/>
                <w:iCs/>
                <w:lang w:val="en-US"/>
              </w:rPr>
              <w:t xml:space="preserve"> and </w:t>
            </w:r>
            <w:proofErr w:type="spellStart"/>
            <w:r w:rsidRPr="006B2663">
              <w:rPr>
                <w:rFonts w:ascii="Arial" w:hAnsi="Arial" w:cs="Arial"/>
                <w:iCs/>
                <w:lang w:val="en-US"/>
              </w:rPr>
              <w:t>Datta</w:t>
            </w:r>
            <w:proofErr w:type="spellEnd"/>
            <w:r w:rsidRPr="006B2663">
              <w:rPr>
                <w:rFonts w:ascii="Arial" w:hAnsi="Arial" w:cs="Arial"/>
                <w:iCs/>
                <w:lang w:val="en-US"/>
              </w:rPr>
              <w:t xml:space="preserve"> "Geotechnical </w:t>
            </w:r>
            <w:proofErr w:type="spellStart"/>
            <w:r w:rsidRPr="006B2663">
              <w:rPr>
                <w:rFonts w:ascii="Arial" w:hAnsi="Arial" w:cs="Arial"/>
                <w:iCs/>
                <w:lang w:val="en-US"/>
              </w:rPr>
              <w:t>Enginering</w:t>
            </w:r>
            <w:proofErr w:type="spellEnd"/>
            <w:r w:rsidRPr="006B2663">
              <w:rPr>
                <w:rFonts w:ascii="Arial" w:hAnsi="Arial" w:cs="Arial"/>
                <w:iCs/>
                <w:lang w:val="en-US"/>
              </w:rPr>
              <w:t xml:space="preserve">", Tata </w:t>
            </w:r>
            <w:proofErr w:type="spellStart"/>
            <w:r w:rsidRPr="006B2663">
              <w:rPr>
                <w:rFonts w:ascii="Arial" w:hAnsi="Arial" w:cs="Arial"/>
                <w:iCs/>
                <w:lang w:val="en-US"/>
              </w:rPr>
              <w:t>Mc</w:t>
            </w:r>
            <w:proofErr w:type="spellEnd"/>
            <w:r w:rsidRPr="006B2663">
              <w:rPr>
                <w:rFonts w:ascii="Arial" w:hAnsi="Arial" w:cs="Arial"/>
                <w:iCs/>
                <w:lang w:val="en-US"/>
              </w:rPr>
              <w:t xml:space="preserve"> </w:t>
            </w:r>
            <w:proofErr w:type="spellStart"/>
            <w:r w:rsidRPr="006B2663">
              <w:rPr>
                <w:rFonts w:ascii="Arial" w:hAnsi="Arial" w:cs="Arial"/>
                <w:iCs/>
                <w:lang w:val="en-US"/>
              </w:rPr>
              <w:t>Graw</w:t>
            </w:r>
            <w:proofErr w:type="spellEnd"/>
            <w:r w:rsidRPr="006B2663">
              <w:rPr>
                <w:rFonts w:ascii="Arial" w:hAnsi="Arial" w:cs="Arial"/>
                <w:iCs/>
                <w:lang w:val="en-US"/>
              </w:rPr>
              <w:t xml:space="preserve"> Hill.</w:t>
            </w:r>
          </w:p>
        </w:tc>
      </w:tr>
      <w:tr w:rsidR="005E5E8E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5E5E8E" w:rsidRPr="00E60344" w:rsidRDefault="005E5E8E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6B2663" w:rsidRPr="00E60344" w14:paraId="16CC830F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289FD574" w14:textId="13BCE237" w:rsidR="006B2663" w:rsidRPr="00E60344" w:rsidRDefault="006B2663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 w:colFirst="0" w:colLast="0"/>
            <w:r w:rsidRPr="00976D61">
              <w:rPr>
                <w:rFonts w:ascii="Arial" w:hAnsi="Arial" w:cs="Arial"/>
              </w:rPr>
              <w:t xml:space="preserve">Muni </w:t>
            </w:r>
            <w:proofErr w:type="spellStart"/>
            <w:r w:rsidRPr="00976D61">
              <w:rPr>
                <w:rFonts w:ascii="Arial" w:hAnsi="Arial" w:cs="Arial"/>
              </w:rPr>
              <w:t>Budhu</w:t>
            </w:r>
            <w:proofErr w:type="spellEnd"/>
            <w:r w:rsidRPr="00976D61">
              <w:rPr>
                <w:rFonts w:ascii="Arial" w:hAnsi="Arial" w:cs="Arial"/>
              </w:rPr>
              <w:t xml:space="preserve">, Soil Mechanics and Foundations, John Wiley and Sons, </w:t>
            </w:r>
            <w:proofErr w:type="spellStart"/>
            <w:r w:rsidRPr="00976D61">
              <w:rPr>
                <w:rFonts w:ascii="Arial" w:hAnsi="Arial" w:cs="Arial"/>
              </w:rPr>
              <w:t>Inc</w:t>
            </w:r>
            <w:proofErr w:type="spellEnd"/>
            <w:r w:rsidRPr="00976D61">
              <w:rPr>
                <w:rFonts w:ascii="Arial" w:hAnsi="Arial" w:cs="Arial"/>
              </w:rPr>
              <w:t>, Network, 2000.</w:t>
            </w:r>
          </w:p>
        </w:tc>
      </w:tr>
      <w:tr w:rsidR="006B2663" w:rsidRPr="00E60344" w14:paraId="11D5A969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198B58AD" w14:textId="1D487D72" w:rsidR="006B2663" w:rsidRPr="00E60344" w:rsidRDefault="006B2663" w:rsidP="00E60344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76D61">
              <w:rPr>
                <w:rFonts w:ascii="Arial" w:hAnsi="Arial" w:cs="Arial"/>
              </w:rPr>
              <w:t>Chowdhury</w:t>
            </w:r>
            <w:proofErr w:type="spellEnd"/>
            <w:r w:rsidRPr="00976D61">
              <w:rPr>
                <w:rFonts w:ascii="Arial" w:hAnsi="Arial" w:cs="Arial"/>
              </w:rPr>
              <w:t>, D.F., Slope analysis, Prentice Hall, 1988.</w:t>
            </w:r>
          </w:p>
        </w:tc>
      </w:tr>
      <w:tr w:rsidR="006B2663" w:rsidRPr="00E60344" w14:paraId="6EBA7B73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03A1BC1E" w14:textId="28F48632" w:rsidR="006B2663" w:rsidRPr="00E60344" w:rsidRDefault="006B2663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76D61">
              <w:rPr>
                <w:rFonts w:ascii="Arial" w:hAnsi="Arial" w:cs="Arial"/>
              </w:rPr>
              <w:t>Braja</w:t>
            </w:r>
            <w:proofErr w:type="spellEnd"/>
            <w:r w:rsidRPr="00976D61">
              <w:rPr>
                <w:rFonts w:ascii="Arial" w:hAnsi="Arial" w:cs="Arial"/>
              </w:rPr>
              <w:t xml:space="preserve"> M. Das, "Principles of Foundation engineering", PWS Publishing Company.</w:t>
            </w:r>
          </w:p>
        </w:tc>
      </w:tr>
      <w:bookmarkEnd w:id="0"/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195E66"/>
    <w:multiLevelType w:val="hybridMultilevel"/>
    <w:tmpl w:val="56849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3B527D"/>
    <w:multiLevelType w:val="hybridMultilevel"/>
    <w:tmpl w:val="B7888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C14B2"/>
    <w:multiLevelType w:val="hybridMultilevel"/>
    <w:tmpl w:val="55F4F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10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7"/>
  </w:num>
  <w:num w:numId="9">
    <w:abstractNumId w:val="3"/>
  </w:num>
  <w:num w:numId="10">
    <w:abstractNumId w:val="14"/>
  </w:num>
  <w:num w:numId="11">
    <w:abstractNumId w:val="16"/>
  </w:num>
  <w:num w:numId="12">
    <w:abstractNumId w:val="9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5"/>
  </w:num>
  <w:num w:numId="1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7A8A"/>
    <w:rsid w:val="00641903"/>
    <w:rsid w:val="006423C9"/>
    <w:rsid w:val="00684C91"/>
    <w:rsid w:val="006965D7"/>
    <w:rsid w:val="006A1D9E"/>
    <w:rsid w:val="006A33A2"/>
    <w:rsid w:val="006B2663"/>
    <w:rsid w:val="006C1A34"/>
    <w:rsid w:val="006D2AF3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1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200</cp:revision>
  <cp:lastPrinted>2020-02-28T05:00:00Z</cp:lastPrinted>
  <dcterms:created xsi:type="dcterms:W3CDTF">2019-08-28T11:58:00Z</dcterms:created>
  <dcterms:modified xsi:type="dcterms:W3CDTF">2021-08-23T13:20:00Z</dcterms:modified>
</cp:coreProperties>
</file>